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ข่าวภาคค่ำ</w:t>
      </w:r>
      <w:r>
        <w:t xml:space="preserve"> </w:t>
      </w:r>
      <w:r>
        <w:t xml:space="preserve">ช่อง</w:t>
      </w:r>
      <w:r>
        <w:t xml:space="preserve"> </w:t>
      </w:r>
      <w:r>
        <w:t xml:space="preserve">7</w:t>
      </w:r>
      <w:r>
        <w:t xml:space="preserve"> </w:t>
      </w:r>
      <w:r>
        <w:t xml:space="preserve">HD</w:t>
      </w:r>
      <w:r>
        <w:t xml:space="preserve"> </w:t>
      </w:r>
      <w:r>
        <w:t xml:space="preserve">180667</w:t>
      </w:r>
      <w:r>
        <w:t xml:space="preserve"> </w:t>
      </w:r>
      <w:r>
        <w:t xml:space="preserve">(20.00</w:t>
      </w:r>
      <w:r>
        <w:t xml:space="preserve"> </w:t>
      </w:r>
      <w:r>
        <w:t xml:space="preserve">-</w:t>
      </w:r>
      <w:r>
        <w:t xml:space="preserve"> </w:t>
      </w:r>
      <w:r>
        <w:t xml:space="preserve">20.30</w:t>
      </w:r>
      <w:r>
        <w:t xml:space="preserve"> </w:t>
      </w:r>
      <w:r>
        <w:t xml:space="preserve">น.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ฉันก็ไปกับเขา สวัสดีค่ะต้อนรับผู้ชมเพื่อสุขภาพข้ามนะคะเพราะตัวนี้ค่ะ วันอังคารที่ 18 มิถุนายน 2561 ค่ะปล่อยตัวชั่วคราวนายทักษิณชินวัตร ตรวจหลักฐาน 19 สิงหาคมนี้ครับ หลังศาลอาญาให้นายทักษิณชินวัตรยื่นคำร้องขอปล่อยตัวชั่วคราวในคดีตามประมวลกฎหมายอาญามาตรา 110 ความผิดตามพรบคอมพิวเตอร์ ใช้หลักทรัพย์จำนวน 5 แสนบาท เงื่อนไขยึดหนังสือเดินทางและหลักประกันทำสัญญาห้ามจำเลยเดินทางออกนอกราชอาณาจักร ได้รับอนุญาตจากศาล จากนั้นจะปล่อยทักษิณก็ไม่ให้สัมภาษณ์ใดๆกับสื่อมวลชนโดยใช้ประตูด้านข้างเดินออกจากศาลอาญา มาขึ้นรถยนต์ส่วนตัวกลับที่พัก ขณะที่โฆษกสำนักงานอัยการสูงสุดยืนยันดำเนินการส่งฟ้องตามกฎหมายไม่มีการเลือกปฏิบัติ ทักษิณก็ย้ำว่าลูกความนั้นพร้อมจะสู้คดีในชั้นศาล ประทับรับฟ้องแล้วเมื่อประทับรับฟ้องแล้วนั่นหมายความว่าคดีนี้เข้าสู่กระบวนการพิจารณาของศาลแล้ว ทุกอย่างต้องไปว่ากันในห้องพี่นา อยากเป็นประเด็นการต่อสู้ เปิดเผยนอกห้องพี่นา ความเสียหายต่อความยุติธรรม ขอให้มั่นใจว่า ที่มีตัวส่งให้ศาลศาลรับไว้ในฐานะจำเลย เป็นแนวปฏิบัติที่ชัดเจนอยู่แล้ว ท่านสามารถตรวจสอบได้ ทั่วราชอาณาจักรแนวปฏิบัติของสถานการณ์เป็นอย่างนี้ ความกังวลมีหรือไม่ใช่ไหมครับไม่เป็นไรครับส่วนตัวท่านไม่ได้กังวลอะไรท่านพร้อมที่จะเข้าสู่กระบวนการที่ทำอยู่แล้ว วันเดียวกันครับนายกฤษฎานุตจรัสทนายความศูนย์ทนายความเพื่อสิทธิมนุษยชนก็เดินทางมายื่นหนังสือถึงอธิบดีศาลอาญา ขอให้มีคำสั่งไต่สวนการเสียชีวิตดังกล่าวในปีพ. ศ. หรือผู้อนุบาล ผู้ต้องหาในความผิดตามประมวลกฎหมายอาญามาตรา 112 เช่นเดียวกันกับนายทักษิณพร้อมกัน กรณีที่ศาลอนุญาตให้ปล่อยตัวชั่วคราวนี้ทักษิณว่า มีการปล่อยตัวชั่วคราวระหว่างต่อสู้คดีเป็นสิ่งของผู้ต้องหาซึ่งผู้ต้องหาคดีการเมืองอีก 12 คน เช่นเดียวกันอย่างไรก็ตามผลการยื่นขอประกันตัวผู้ต้องหาอีก 12 คน ศาลพิจารณาให้ประกันเพียงคดีเดียวคือนางสาวรัชนี หรือใบปอสวนผู้ต้องหาที่เหลืออีก 11 คน ศาลอาญาส่งเรื่องให้ศาลอุทธรณ์เป็นผู้พิจารณาด้วยคาดว่าจะทราบผลใน 1-2 วันนี้นอกจากอดีต ในข้อสรุปอาจจะมีคดีอื่นที่ตามมานะครับหลังจากนายวิญญัติชาติมนตรีทนายความประกาศนายประกันของนายทักษิณ ฟ้องนายแพทย์วรงค์เดชกิจวิกรมหลังกล่าวอ้างว่าเพราะวงเงิน 2 พันล้านบาทหรือเปล่าถึงทำให้นายทักษิณ ได้รับการประกันตัวพร้อมกับโต้กลับว่าพูดอะไรที่เป็นการเสียหายต่อกระบวนการยุติธรรม คนพูดจะต้องรับผิดชอบต่อสิ่งที่ตัวเองพูดซึ่งขณะนี้อยู่ระหว่างการถอดเทป ยื่นฟ้องหลักหลายร้อยล้านบาทในสัปดาห์หน้า ขณะที่นายแพทย์วรงค์เดชกิจวิกรมเองก็โพสต์ Facebook ในลักษณะที่ว่า ไม่เคยกลัวกับการผูกเหล็กหลังดีครับ ศาลรัฐธรรมนูญมีมติเอกฉันท์นะคะชี้พรบการได้มาซึ่งสวไม่ขัดรัฐธรรมนูญ ขณะที่คดียุบพรรคก้าวไกลและถอดถอนนายกรัฐมนตรีและพิจารณาอีกครั้ง วันที่ 3 และ 10 กรกฎาคมตามลำดับค่ะ วันนี้ที่ประชุมตุลาการศาลรัฐธรรมนูญมีวาระลงมติและหารือหลายคดีสำคัญสำคัญโดยเฉพาะ คดีการเมืองนะคะ เรื่องคำร้องให้ตรวจสอบว่าสีมาตราในพระราชบัญญัติประกอบรัฐธรรมนูญ ซื้อพรบการได้มาซึ่งสวขัดหรือแย้งต่อรัฐธรรมนูญมาตรา 107 หรือไม่ ที่ประชุมมีมติเอกฉันท์ว่าทั้ง 4 มาตราไม่ขัดหรือแย้งต่อรัฐธรรมนูญมติต่างๆ เท่ากับว่าทำให้กระบวนการเลือกสวเดินหน้าต่อไปได้ ขั้นตอนการเลือกระดับประเทศวันที่ 26 มิถุนายนนี้ จุดประเด็น 40 สวขอให้วินิจฉัยคุณสมบัติความเป็นรัฐมนตรีของนายเศรษฐาทวีสินนายกรัฐมนตรี วันนี้แต่งตั้งนายพิชิตชื่นบานเป็นรัฐมนตรีนายกรัฐมนตรีค่ะส่งชื่อนางณัฐจรีย์อนันตศิลป์เลขาธิการคณะรัฐมนตรีเป็นพยาน ขบวนการแต่งตั้งรัฐมนตรีด้วยน้ำ วันนี้ศาลพิจารณาให้หน่วยงานและบุคคลที่เกี่ยวข้องจะส่งความเห็นและส่งสำเนาเอกสาร ฐานยื่นต่อศาลภายใน 15 วันนัดพิจารณาครั้งต่อไป มกราคมนี้นะคะ ขณะที่คดียุบพรรคก้าวไกลกรณีหาเสียงแก้ไขมาตรา 112 คดีนี้ศาลรัฐธรรมนูญให้บุคคลเสนอบันทึกถ้อยคำ ยืนยันข้อเท็จจริงหรือความเห็นภายใน 7 วันเพื่อประกอบการพิจารณาวินิจฉัย ของศาลรัฐธรรมนูญโดยไม่พิจารณาต่อไปค่ะ วันพุธที่ 3 กรกฎาคมและให้คู่กรณีเข้ามาตรวจพยานหลักฐานในวันอังคารที่ 9 กรกฎาคมนี้นะคะ ขณะที่แกนนำพรรคก้าวไกลยังหวังว่าศาลจะเปิดไต่สวนและสืบพยานเพราะ มีพยานผู้เ****วชาญด้านกฎหมาย มันก็เป็นปากสำคัญขึ้นที่การในคดีนี้ซึ่งขอโอกาสและอธิบายหลักเหตุและผล ตอนนี้ไม่กังวลกับคดีนี้และไม่ประเมินว่าคำสั่งศาลวันนี้เป็นบวกหรือลบขึ้นอยู่กับ ชนิดของสาร นึกว่าศาลจะเปิดโอกาสให้ทั้งสองฝ่ายอย่างยุติธรรมค่ะ เพราะว่าถ้าอีกรุ่นนึงนะครับศาลรัฐธรรมนูญมีมติเอกฉันท์ครับว่าประมวลกฎหมายแพ่งและพาณิชย์ ให้ภรรยาฟ้องร้องเรียกค่าเสียหายจากชู้ของสามีที่เป็นผู้หญิงได้เท่านั้น บัตรหลักกับสิทธิเสรีภาพต้องเปิดกว้างให้ฟ้องได้ทุกเพศครับ คำร้องของผู้ตรวจการแผ่นดินที่ให้วิชัยก็ประมวลกฎหมายแพ่งและพาณิชย์มาตรา 1523 วรรค 2 บัญญัติว่าสามีจะเรียกค่าทดแทนจากผู้ซึ่งล่วงเกินพัทยา ไปในทำนองชู้สาวก็ได้ แล้วก็อยากจะเรียกค่าทดแทนจากหญิงอื่น แสดงตนโดยเปิดเผยเพื่อแสดงว่าตนมีความสัมพันธ์กับสามีในทำนองชู้สาวก็ได้นะ รัฐธรรมนูญมาตรา 27 วันสิทธิและเสรีภาพ รับความคุ้มครองตามกฎหมายให้เท่าเทียมกันระหว่างชายและหญิงหรือไม่ศาลพิจารณาแล้วเห็นว่ากฎหมายทั้งสองฉบับ เสียงกัด หลักการด้านสิทธิและเสรีภาพโดยเห็นควรว่าไม่ว่าชู้หรือบุคคลที่ 3 จะเป็นเพศใด สามารถถูกฟ้องเอาผิดได้เพื่อให้เกิดความเท่าเทียมและตรงกับหลักการขั้นพื้นฐานด้านสิทธิและเสรีภาพ เดิมกำหนดไว้ให้เฉพาะฝ่ายชายสามารถฟ้องชู้ของภรรยาที่เป็นหญิงหรือชายก็ได้ จะไปพัทยาไม่สามารถฟ้องชู้ของสามีที่เป็นผู้ชายได้ดังนั้นไม่ว่าจะเป็นเพศใด ถูกฟ้องร้องเรียกค่าทดแทนได้ทั้งสิ้นและให้เราไว้ 360 วัน รัฐบาลได้ดำเนินการร่างกฎหมายใหม่ให้สอดคล้องกับคำวินิจฉัยรวมถึงกฎหมายสมรสเท่าเทียมด้วยค่ะ สงขลาจากรายงานที่จะสั้น New Report ยกให้ช่อง 7 HD ค่ะ อันดับ 1 สื่อที่น่าเชื่อถือมากที่สุดในประเทศไทยนะคะ Carbon Water สมุนไพรงานดิจิทัลนิวศิริพรประจำปี 2561 นะคะ แล้วจะมีการประเมินสถานการณ์สื่อและข่าวใน 40 ประเทศทั่วโลกพบว่า ประเทศไทยมีอิสระในการวิพากษ์วิจารณ์นโยบายของรัฐบาลและการทุจริตมีการเซ็นเซอร์ตัวเองในประเด็นที่อ่อนไหว การรายงานที่โปร่งใสการส่งเสริมความรับผิดชอบ อภิปรายยังอยากมีข้อมูล เป็นสิ่งที่สุดท้ายมีไม่เพียงพอเขายังมีความเกรงกลัวที่จะพูดถึง ชนชั้นสูงที่ทรงอำนาจ สายเซ็นเซอร์ตัวเองก็ยังคงเป็นแนวปฏิบัติที่แพร่หลาย ในสื่อกระแสหลัก ตัวหนังสือที่มีความน่าเชื่อถือสูงสุดได้แก่ช่อง 7 HD ค่ะมีความน่าเชื่อถือ 74 เปอร์เซ็นต์ Workpoint มีความน่าเชื่อถือ 73 เปอร์เซ็นต์นะคะ ThaiPBS มีความน่าเชื่อถือ 70 เปอร์เซ็นต์ที่พี่ทีวีช่อง 36 MCOT มีความน่าเชื่อถือเท่ากันที่ 70 เปอร์เซ็นต์และพบว่าประชาชนใช้แพลตฟอร์มออนไลน์ รับข่าวสารมาคืนค่ะ ตามสภาพอากาศกันบ้างนะครับภาคตะวันออกและภาคใต้ฝั่งอันดามันต้องระวังฝนตกหนักที่ใต้ฝนฟ้าอากาศ กมลาศน์ ถังรอเรียบร้อยรอบนี้หนีไม่พ้นแล้วล่ะ สวัสดีค่ะ ตำรวจสาวกมลาสน์เอียดศรีชายนะคะรับเลยนะคะ เกี่ยวกับยาบ้ายาเสพติดตอนนี้ครอบครองยาบ้า 1 เม็ดก็ถือว่า กฎหมายแล้วนะจ๊ะโดนโดยทั่วกันไปเลยเขาพูดถึงโดยทั่วกันช่วงนี้ฝนตก หรือเปล่าคะพื้นที่จะพาไปดูที่บอกเลยว่าเดือดร้อนโดยทั่วกันค่ะ บริเวณหน้าวัดชมพูหลวงตำบลชมพูอำเภอเมืองจังหวัดลำปางนะคะเกิดพายุฝนฟ้าคะนองลมกระโชกแรง 70 นาที เอาเสาไฟฟ้าและต้นขนาดใหญ่ล้มทับรถยนต์ชาวบ้าน 2 คันได้รับความเสียหาย หลังคาก็บุบกระจกหน้ารถก็แตกเพราะยังดีที่ไม่มีใครได้รับบาดเจ็บนะคะ น่ากลัวสุดๆไปเลยแล้วพรุ่งนี้ฝนจะไปถล่มพื้นที่ไหนบ้างเดี๋ยวฉันจะพาไปดูในพื้นที่พักก่อนเลยนะคะพรุ่งนี้ฝนตกประมาณ 40 เปอร์เซ็นต์ของพื้นที่ค่ะส่งได้ที่แม่ฮ่องสอนเชียงใหม่เชียงรายพะเยาน่าน เพชรบูรณ์ค่ะภาคอีสานฝนตก 30 เปอร์เซ็นต์ของพื้นที่ที่หนองคายบึงกาฬอุดร สกลนครนครพนมมุกดาหารชัยภูมิอุบลราชธานีภาคกลางฝนตกได้ 40 เปอร์เซ็นต์ของ ที่นครสวรรค์อุทัยธานีกาญจนบุรีและราชบุรีภาคตะวันออก 40 เปอร์เซ็นต์ของพื้นที่ตกหนักๆแถวๆระยองจันทบุรีและตราดทะเลขึ้นสูง เบสภาคใต้ฝั่งอ่าวไทยฝนตก 40% ของพื้นที่ 6 ที่ชุมพรสุราษฎร์ธานีนครศรีธรรมราช สงขลาปัตตานียะลาและนราธิวาสฝนตก 60% ของพื้นที่ แถวระนองพังงาและภูเก็ตทะเลทั้ง 2 ฝั่งคลื่นสูงประมาณ 1-2 เมตรอยู่ที่กรุงเทพฯแล้ว 40 เปอร์เซ็นต์ของพื้นที่ระวังฝนตกกันด้วยนะคะ ประกาศกฎกระทรวงสาธารณสุขออกมาแล้วนะคะครองยาบ้าไม่เกิน 1 เม็ดถือว่า นำตัวไปบำบัดรักษาแต่ถ้าเกินกว่านี้ถือว่าจำหน่ายต้องได้รับ โทษตามกฎหมายของคำว่ายินดีต้อนรับเลยกดนี้ไม่เหมือนกด เติมแล้วนะจ๊ะอย่าสับสนกัน ไปรอต้อนรับนักโทษใหม่ก่อนอย่ามายุ่งเกี่ยวกับยาเสพติดนักกีฬาเลยนะคะสวัสดีค่ะ ติดตามรับชมข่าวในพระราชสำนักครับ ถ้าวันนี้ชีวิตให้พร้อมกับแบบประกันไว้ก็ดี ตัวเองจะได้มีความคุ้มครองยาวนาน วางแผนเที่ยวได้ไม่ว่าจะเจอกับอะไร หลักประกันเพื่อคนที่คุณรัก ประกันชีวิต แต่ละคนขอพรไม่เหมือนกันขอสิ่งดีๆแล้วอย่าลืมเติมสิ่งดีๆให้ร่างกายด้วย ดีน่านมถั่วเหลืองเพิ่มประโยชน์จากธัญพืชที่หลากหลายดีน่าประโยชน์ดีๆมีให้ สื่อ แค่เปิดถุงหัววัวคันไถแล้วดูแล้วก็ปกติ Super 100 ที่ผมเลือกไว้วางใจที่สุด สมเด็จพระกนิษฐาธิราชเจ้ากรมสมเด็จพระเทพฯทรงเปิดอาคารเรียนย่านสุขุมวิท พร้อมส่งติดตามโครงการพัฒนาเด็กและเยาวชนในถิ่นทุรกันดารตามพระราชดำริณโรงเรียนบ้านเลยวังไสย์จังหวัดเลย เวลา 18 นาทีวันนี้สมเด็จพระกนิษฐาธิราชเจ้ากรมสมเด็จพระเทพฯ ราชดำเนินไปยังโรงเรียนบ้านเลยวังไสย์ อำเภอภูหลวงจังหวัดเลยติดตามผลการดำเนินการตามโครงการพัฒนาเด็กและเยาวชนในถิ่นทุรกันดาร ราชดำริซึ่งเป็นโรงเรียนขยายโอกาสขนาดเล็กสังกัดสำนักงานเขตพื้นที่การศึกษาประถม เลยเขต 2 กรรมการการศึกษาขั้นพื้นฐานเปิดสอนระดับชั้นอนุบาลถึงมัธยมศึกษาปีที่ 3 นักเรียน 110 คน ครูและบุคลากร 10 โรงเรียนที่รับความเมตตาจากพระเทพอย่างที่สุด ช่วยเจ้าอาวาสวัดปทุมวนาราม น่าจะประสิทธิ์ประสิทธิ์พิโกะ เจ้าอาวาสวัดผาสุกวัดสิทธิการามจังหวัดขอนแก่น ที่ปรึกษาและผู้อุปถัมภ์โรงเรียน พิกัดที่ส่งเปิดอาคารเรียนอย่างสุดชีวิต ธนาคารขนาด 2 ชั้น 4 ห้องเรียนได้รับงบประมาณการก่อสร้าง คณะกรรมการการศึกษาขั้นพื้นฐานเริ่มก่อสร้างปี 2564 พระมหากรุณาธิคุณจากสมเด็จพระกนิษฐาธิราชเจ้า สมเด็จพระเทพรัตน์ราชสุดาสยามบรมราชกุมารีพระราชานุญาตให้เชิญพระฉายาลักษณ์ ระดับที่ตัวการจัดกิจกรรมต่างๆของโรงเรียนที่น้อมนำแนวทางการดำเนินงาน โครงการพัฒนาเด็กและเยาวชนในถิ่นทุรกันดารตามพระราชดำริในโรงเรียนตำรวจตระเวนชายแดนดำเนินการ ปี 2563 จบประสบความสำเร็จในหลายๆด้าน เช่นการเรียนการสอนวิชาภาษาไทยนำเสนอการอ่านจับใจความสำคัญเรื่องเสื้อแดง นักเรียนอ่านเรื่องราวศาลเจ้าพ่อหวังเสื้อแดงซึ่งเป็นที่เคารพสักการะของชาวบ้าน จะออกมาแล้วจับประเด็นสำคัญ ให้จับใจความสำคัญของเรื่องและสามารถนำความรู้ไปสอบ o-net ได้กิจกรรมการฝึกอาชีพเสริมสวยตัดผม เปิดสอนทั้งการตัด สมชายและสระไดร์ รวมถึงจัดก้าวผมสำหรับผู้หญิงมีวิทยากรจากร้านทำผมในตัวอำเภอมาถ่ายทอดความรู้ นักเตะที่สนใจสัปดาห์ละ 1 วัน กิจกรรมลดเวลาเรียนเพิ่มเวลารู้ อนาคตทางกรุงเทพฯมีแผนจะเปิดร้านทำผมที่โรงเรียน เปิดโอกาสให้ผู้สนใจเข้ามาใช้บริการด้วย กิจกรรมอาหารกลางวันและกิจกรรมเกษตรเพื่อการเรียนรู้สอนให้นักเรียนรู้การเกษตรแบบครบวงจร นำผลผลิตที่ได้ส่งค่ะ จากโรงเรียนและสอบให้นักเรียนทำบัญชีรายรับรายจ่าย กิจกรรมแปรรูปผลผลิตทางการเกษตรสอนให้นักเรียนนำผลผลิตที่ปลูกได้มาแปะรูปเพิ่ม จำหน่ายสร้างมูลค่าอาทิการทำไข่เค็มสมุนไพร ทำชาใบหม่อนและการทำแซนด์วิชกิจกรรมอนุรักษ์วัฒนธรรมและภูมิปัญญาท้องถิ่น การแสดงความรักเรียน เพลงออนซอนเลยวังไสย์เนื้อหาของเพลงเชิญชวนให้มาเที่ยวบ้านเลยวังไสย์ อำเภอภูหลวงซึ่งผู้มาเยือนจะเกิดความประทับใจที่ได้มาชมโครงการเกษตรเพื่ออาหารกลางวัน ส่งเสริมการปลูกพืชผักสวนครัวและไม่ผลรวมทั้งการเลี้ยงไก่ เปล่า อาหารกลางวัน มีการขยายผลไปสู่ชุมชน 30 เรื่อง ทรงพระกรุณาโปรดเกล้าโปรดกระหม่อมให้มาตรวจรักษาประชาชนและนักเรียนมารับบริการจำนวน 67 คน ส่วนใหญ่ป่วยด้วยโรคกล้ามเนื้ออักเสบ โรคเกี่ยวกับหูตาคอจมูกที่ 10 ขวบไว้เป็นคนไข้ในพระราชา โรคไขสันหลังอักเสบและจะส่งตัวไปรักษาที่โรงพยาบาลศรีนครินทร์จังหวัดขอนแก่น ติดตามการดำเนินงานโครงการส่งเสริมเศรษฐกิจพอเพียงในชุมชนตามพระราชดำริในพื้นที่จังหวัดเลย เช่น เศรษฐกิจพอเพียงบ้านวังชมภูมีสมาชิก 30 คนปัจจุบันมีเงินออม 300 บาท สมาชิกปลูกพืชผักต่างๆเช่นยางพารามันสำปะหลังเลี้ยงไก่บ้านผัดพื้นเมืองไว้บริโภค ช่วยประหยัดค่าใช้จ่าย เศรษฐกิจพอเพียงบ้านดงน้อยมีสมาชิก 54 คน ทำการเกษตรเลี้ยงสัตว์และทำประมงได้ผลดีและมีแผนจะพัฒนาให้เป็นแหล่งถ่ายทอดความรู้แก่ สนใจ เสด็จพระราชดำเนินกลับ ราชการและประชาชนที่มาเฝ้าทูลละอองพระบาทรับเสด็จ ทุกคนปลาบปลื้มปีติที่สมเด็จพระขนิษฐาธิราชเจ้า สมเด็จพระเทพรัตน์ราชสุดาสยามบรมราชกุมารีเสด็จพระราชดำเนิน พระราชกรณียกิจ ที่จังหวัดเลยครั้งนี้ วันนี้ขอเชิญชมกลุ่มชาติติพันธ์ในอำเภอสังขละบุรีค่ะ จดหมายเหตุกรุงศรี จากตัวเมืองกาญจนบุรีเปล่า 200 กิโลเมตร เราเดินทางมายังอำเภอสังขละบุรีเล็กๆที่เปลี่ยนด้วยเสน่ห์และวิถีชาวมอญ พื้นแผ่นดินไทยครับ ชาวมอญที่สังขละบุรีรวมภาคภูมิใจ ในวัฒนธรรมของตนครับ ทั้งชายและหญิงยอดนิยมแต่งกายแบบมอญ ในขณะเดินข้ามสะพานมอญ หรือสะพานอุตตมานุสรณ์จะเห็นแม่ยิ้มอ่อน ทาหน้าด้วยแป้งทานาคา เปิดหม้อไว้บนศีรษะ กลายเป็นเอกลักษณ์วัฒนธรรม ของสังขละบุรีครับ เช่าบอร์ดนั้นเพลงคลาสสิกวิธีปฏิบัติทางพุทธศาสนา โดยมีวัดวังก์วิเวการาม ศูนย์รวมจิตใจ และทำกิจกรรมได้สังขละบุรี ได้จอดหน้าไปชมเจดีย์พุทธคยา สังขละบุรีกราฟ กรุงศรี ร่วมสืบสานความเป็นไทย สุนัขกลับมาดูการประมูลข้าว 10 ปีของโครงการรับจำนำข้าวต่อเข้าร่วมนะคะหลังพบข้อมูลบริษัท ชนะการประมูลแบบตั้งโต๊ะปี 2563 และมีทุนจดทะเบียนต่ำ กลับมา จะไปที่สุดต้องเริ่มที่ วัดไหนใช้ปุ๋ยตรามงกุฎข้าวแตกกอดีผู้ใหญ่ เมล็ดเต็มต้นลำไยหวานฉ่ำปุ๋ยตรามงกุฎขยันทำงานทุกเม็ด ที่หลักของแบรนด์เราค้นคว้าและวิจัยอย่างเต็มทีและมั่นใจว่ามีขนมจีนอยู่ใน เจอแดดลมผมเสียด้วยแชมพูแล้วนะไม่พอต้องใช้พูดแทนพิมพ์ผิวนูนเคลือบแก้วและคอลลาเจนบำรุง คิ้วสวย Gmail อร่อยเข้มข้นใช้อะไรอ่ะ เข้าเนื้อ กลับมาติดตามรับชมข่าวกันต่อนะครับตำรวจสอบปากคำไต้ก๋งเรือขนน้ำมันเถื่อนแล้วก็จะนำตัวทั้งหมดเข้ากรุงเทพฯช่วงค่ำวันนี้ ประกาศสอบสวนกองบังคับการปราบปรามสอบสวนเพิ่มเติมครับ พลตำรวจตรีจรูญเกียรติปานแก้วรองผู้บัญชาการตำรวจสอบสวนกลางสอบปากคำไต้ก๋งเรือขนน้ำมันเถื่อนที่สภเมืองสงขลา ไต้ก๋งเรือรับสารภาพครับว่าเรือขนน้ำมันทั้ง 3 ลำ เป็นของเจ้าพ่อค้าน้ำมันเถื่อนคนดื้อพวกตนเป็นลูกจ้าง ไปถึงน่านน้ำกัมพูชา ก็อยู่กับคนนั้นอีกละ มารับน้ำมันของกลางทั้งหมด พลตำรวจเอกเฉลิมเกียรติแถลงว่า ขณะนี้ต้องให้พนักงานสอบสวนกองบังคับการปราบปราม สอบปากคำผู้ต้องหาเพิ่มเติม หลักฐานสามารถขอหมายจับเจ้าพ่อขุนน้ำมันเถื่อนเพิ่มเติมได้หรือไม่รวมทั้งข้อมูลที่ระบุว่า ตำรวจระดับสูงเข้าไปเกี่ยวข้อง ซึ่งหากพบกว่าจะดำเนินคดีเด็ดขาด รู้แล้วว่า กกเหลือเนี่ยได้ ได้ รับคำสั่งจาก ผู้บริหาร แล้วก็เจ้า เจ้าของกิจการ เรือไปตามคำสั่งอย่างเดียว รอให้กองปราบมาสั่ง มาทำเนี่ยแล้วก็คำสั่งตรงกับท่าน เด็ดขาด ใครเอาหมด กูบอกแล้วนะว่ากองบัญชาการสอบสวนกลางไม่เคยระแวงอะไรนะ จะเข้าไปไหน ในกองบัญชาการสอบสวนกลางเนี่ย โดนทุกคน ดูกันนะครับช่วง 20:30 น ที่จะถึงนี้ครับแต่ของเพื่อนและลูกเหลือรวมทั้งหมด 8 คน เดินทางด้วยเครื่องบินตำรวจจากจังหวัดสงขลาหมายถึงยังกรมบังคับการปราบปรามเพื่อให้เจ้าหน้าที่ เพิ่มเติมไหมครับ การประมูลข้าว 10 ปี 2 ครั้งสุดท้ายของโครงการรับจำนำข้าวและบริษัทวีเอสอินเตอร์เทรดดิ้งจำกัดจะเป็นผู้ชนะการประมูลในราคา 5 บาทต่อกิโลกรัมแต่ก็ดูเหมือนว่าจะสอบเข้าร่มค่ะแล้วไปพบข้อมูลบริษัทมีทุนจดทะเบียนต่ำ นายภูมิธรรมเวชยชัยรองนายกรัฐมนตรีและรัฐมนตรีว่าการกระทรวงพาณิชย์ยอมรับนะคะว่า ไม่สบายใจและมีข้อมูลว่าบริษัทวีเอสอินเตอร์เทรดดิ้งจำกัด ผู้ชนะการประมูลมีทุนจดทะเบียนแค่ 2 ล้านบาท อย่าเพิ่งจัดตั้งเมื่อปี 2563 เบอร์โทรสั่งการให้ดูรายละเอียดแล้ว แล้วก็เหมือนว่าบริษัทผู้ชนะการประมูลจะมีเสถียรภาพทำได้จริงหรือไม่ซึ่งอาจจะมีการต่อรองราคากัน แต่ต้องไม่ต่ำกว่าที่เป็นอยู่ ได้สั่งการให้ดูรายละเอียดแล้วนะครับตอนแรกเราก็คือข้อมูลโดยทั่วไปนะครับเขาก็ได้คุณสมบัติ ข่าวที่ได้ยินออกมาในผมก็ไม่สบายผมก็ต้องหาทางที่ ต้องคุยว่าเขามีศักยภาพที่จะทำได้จริงหรือเปล่าครับ รายการประมูลให้เราใช้ราคาเป็นหลักนะครับแต่ว่าคุณภาพและความสามารถในการพูด สัมผัส เพื่อที่จะประมูล เท่านั้น ยังไงราคาต้องไม่ต่ำกว่านี้อยู่แล้วเพราะว่า ราคาต่ำกว่านี้ไม่ได้ใช้เมื่อตัดสินใจ ต้องไม่ต่ำกว่าเท่าไหร่ ส่วนบทลงโทษค่ะเพราะว่าบริษัทมีความผิดปกตินั้นในกลุ่มทำเปิดหรือว่า ลงโทษยากเพราะบริษัทประมูลมาต่ำ 10 และเสนอราคาอันดับหนึ่งดังนั้นสิ่งที่ทำได้คือเราจะพิจารณาว่าบริษัท ดำเนินโครงการได้หรือไม่ยกเว้นหากพบว่ามีการฮั้วประมูลจะลงโทษตามกฎหมายทั้งคู่ อย่าพูดถูก ที่สุดครับวันนี้ร่างกฎหมายสมรสเท่าเทียมก็ผ่านความเห็นชอบจากที่ประชุมวุฒิสภาอย่างล้นหลาม ประกาศใช้ในราชกิจจานุเบกษาประกาศให้มีผลบังคับใช้ ใน 120 วันครับ จะพิจารณาแก้ไขเพิ่มเติมประมวลกฎหมายแพ่งและพาณิชย์หรือที่เรียกกันว่ากฎหมายสมรสเท่าเทียมในวาระที่ 2 และ 3 ใช้เวลานานกว่า 3 ชั่วโมง ที่ประชุมที่สมาชิกน่าจะมีการลงมติเห็นชอบอย่างท่วมท้น 134 เสียงและงดออกเสียง 18 เสียง กฎหมายสมรสเท่าเทียมแล้วก็จะส่งกลับไปยังคณะรัฐมนตรีเพื่อดำเนินการตามขั้นตอนประกาศใช้เป็นกฎหมายคาดว่าจะ ประกาศในราชกิจจานุเบกษาให้มีผลบังคับใช้ใน 120 กว่า ดูร่างกฎหมายสมรสเท่าเทียมจะทำให้บุคคล 2 คนที่มีเพศสภาพใดก็ตาม สามารถหมั้นหรือสมรสกันได้ จะได้รับสิทธิประโยชน์สวัสดิการตามกฎหมายเช่นเดียวกับคู่สมรสชายหญิงทั่วไป อันนี้ประเทศไทยเป็นประเทศแรกในอาเซียนนะครับและเป็นประเทศที่สำเร็จที่ที่ประกาศใช้กฎหมายสมรสเท่าเทียม ซึ่งเป็นความน่ายินดีที่จะทำให้กลุ่มผู้ที่มีความหลากหลายทางเพศ มีสิทธิเท่าเทียมกันในสังคมหลังต้องรอคอยกันมานานกว่า 23 ปีขณะที่กลุ่ม lgbt Q Plus และภาคประชาชนที่ไปร่วมสังเกตการแข่งขันรัฐสภาวันนี้ แสดงความยินดีที่สวผ่านร่างกฎหมายฉบับนี้ ที่ทำเนียบรัฐบาลมีการจัดงานเฉลิมฉลองแสดงความยินดีกับกฎหมายสมรสเท่าเทียม โดยย้ำถึงการยอมรับความหลากหลายไม่ใช่ความแตกต่าง เป็นจุดเริ่มต้นของความรักที่เท่าเทียมพร้อมเตรียมเสนอตัวเป็นเจ้าภาพจัดงาน World Trend 2030 เลยครับ สะเก็ดข่าวคุณวันนี้นะคะครูสอนสวรรค์ใครจะพาไปอบรมการดับเพลิงติดตามด้วยค่ะ สวัสดีค่ะพบกับ ข่าวนะคะสะเก็ดข่าวแรกวันนี้ไปดูลีลาของครูกับเด็กใครจะ กันค่ะ เมื่อคุณครูเปิดเพลงให้นักเรียนเต้นก็อยากให้นักเรียนสนุก คุณครูก็ยืนดูเฉยๆแต่ยืนดูสักพัก เริ่มเฉยไม่ไหวแล้ว ขอสักหน่อยก็แล้วกันเล่นกับเด็กไปเลยดูลีลาคุณครูแล้ว หิวมากหิวสุดๆเล่นให้เด็กมันดูของแท้ มากันที่งานทุเรียนคุณภาพทองผาภูมิมีคุณชาคริตตอนที่หลุดในอำเภอมาเป็นประธานแน่นอนว่า ทุเรียนก็ต้องชิมกันหน่อย ถิ่มกันเรียบร้อย ต้องเดินชมสวนทุเรียนเดินซักผ้า เมื่อเจอทุเรียนที่ถูกใจงานนี้เลยขอจองไว้ก่อน วิธีการจองไม่มีอะไรมากแค่เอาโบว์ไปผูกไว้กับลูกในๆจะจองแล้ว ก็เลยต้องปีนขึ้นไปผูกเองขาขึ้นไม่เท่าไหร่แต่ขาลง ทีมงานดูจะเป็นห่วงเป็นพิเศษ ระวังหล่อลื่นนะครับ ไม่ได้กลัวลื่นแต่กลัวหัวแตกมากกว่าชัดเจนค่ะ รักนี้ไม่มีลืมแต่ว่ารับไปเต็มๆไปกันที่จังหวัดชลบุรีค่ะ เจ้าหน้าที่บรรเทาสาธารณภัยเทศบาลเมืองศรีราชาลงพื้นที่ให้ความรู้ บ้านต้นเน้นการดับไฟที่ไหม้จากถังแก๊สหุงต้มหากมีการรั่วก็มีแต่ให้ทดลองค่ะ ใช้มือปิดวาล์วถังจะใช้ผ้าชุบน้ำดับถึงเวลาปฏิบัติจริงก็จะ ตื่นเต้นหน่อยน้องกันหลายที่กว่าจะดับคุณพี่คนนี้ ทดลองการใช้ถังดับเพลิงตั้งใจมากถึงเวลา ที่จริงจะเป็นอย่างไร ชมค่ะ เรียกเสียงฮาจากเพื่อนๆได้เลย พี่คะถ้าเกิดเหตุจริงฉีดที่ไฟนะครับฉีดที่ไฟค่ะพี่คะไม่ใช่ที่น่ากลัว แล้วพบกันใหม่ในสะเก็ดข่าวสวัสดีค่ะ ติดตามชมรายการเส้นทางบันเทิงละครเรื่องรอยรักรอยบาปและ แค้นแสนรักด้วยกันต่อไปนะครับ พุทธศาสนสุภาษิตในวันนี้นะคะ อบตโนน สเปรย์เมื่อความสำเร็จยังมาไม่ถึงไม่ถึงโอ้อวดที่มีชื่อว่าเสาไฟฟ้า ลุกไม่ขึ้นเมื่อวานนี้ทางตะวันตกของเมืองปูตาโอในรัฐนิวเม็กซิโกของสหรัฐ ลุกลามขยายวงกว้างอย่างรวดเร็วเข้าไปใกล้เขตที่อยู่อาศัยของประชาชนครับ ให้ทางการท้องถิ่นค่ะสั่งอพยพประชาชนในทันทีด้วยไฟป่าด้วยเผาผลาญพื้นที่ป่าไปแล้ว 12000 ไร่ ก็ไปพร้อมภาพนี้นะคะ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ข่าวภาคค่ำ ช่อง 7 HD 180667 (20.00 - 20.30 น.)</dc:title>
  <dc:creator/>
  <cp:keywords/>
  <dcterms:created xsi:type="dcterms:W3CDTF">2024-06-20T03:07:27Z</dcterms:created>
  <dcterms:modified xsi:type="dcterms:W3CDTF">2024-06-20T03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0 มิถุนายน 2567 เวลา 09.00 น.</vt:lpwstr>
  </property>
  <property fmtid="{D5CDD505-2E9C-101B-9397-08002B2CF9AE}" pid="3" name="subtitle">
    <vt:lpwstr/>
  </property>
</Properties>
</file>